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1AEA3" w14:textId="74FE12EB" w:rsidR="005B3AAF" w:rsidRPr="0091673A" w:rsidRDefault="005B3AAF" w:rsidP="0091673A">
      <w:pPr>
        <w:jc w:val="right"/>
        <w:rPr>
          <w:lang w:val="en-AU"/>
        </w:rPr>
      </w:pPr>
    </w:p>
    <w:p w14:paraId="40EF5922" w14:textId="15F3D726" w:rsidR="000A63F4" w:rsidRDefault="00944BDA" w:rsidP="00636FCA">
      <w:pPr>
        <w:pStyle w:val="Header"/>
        <w:rPr>
          <w:rFonts w:ascii="Arial" w:eastAsiaTheme="minorHAnsi" w:hAnsi="Arial" w:cs="Arial"/>
          <w:b/>
          <w:bCs/>
          <w:color w:val="004851"/>
          <w:lang w:eastAsia="en-US"/>
        </w:rPr>
      </w:pPr>
      <w:r>
        <w:rPr>
          <w:rFonts w:ascii="Arial" w:eastAsiaTheme="minorHAnsi" w:hAnsi="Arial" w:cs="Arial"/>
          <w:b/>
          <w:bCs/>
          <w:color w:val="004851"/>
          <w:lang w:eastAsia="en-US"/>
        </w:rPr>
        <w:t xml:space="preserve">HEALTH ACCESS </w:t>
      </w:r>
      <w:r w:rsidR="00636FCA" w:rsidRPr="008C60F6">
        <w:rPr>
          <w:rFonts w:ascii="Arial" w:eastAsiaTheme="minorHAnsi" w:hAnsi="Arial" w:cs="Arial"/>
          <w:b/>
          <w:bCs/>
          <w:color w:val="004851"/>
          <w:lang w:eastAsia="en-US"/>
        </w:rPr>
        <w:t>OUTREACH ACTIVITY REPORT</w:t>
      </w:r>
    </w:p>
    <w:p w14:paraId="1AE19B1F" w14:textId="77777777" w:rsidR="00F77134" w:rsidRDefault="00F77134" w:rsidP="00636FCA">
      <w:pPr>
        <w:pStyle w:val="Header"/>
        <w:rPr>
          <w:rFonts w:ascii="Arial" w:eastAsiaTheme="minorHAnsi" w:hAnsi="Arial" w:cs="Arial"/>
          <w:b/>
          <w:bCs/>
          <w:color w:val="004851"/>
          <w:lang w:eastAsia="en-US"/>
        </w:rPr>
      </w:pPr>
    </w:p>
    <w:p w14:paraId="0CFC1799" w14:textId="015582AD" w:rsidR="00636FCA" w:rsidRDefault="003008DA" w:rsidP="00636FCA">
      <w:pPr>
        <w:pStyle w:val="Header"/>
        <w:rPr>
          <w:rFonts w:ascii="Arial" w:eastAsiaTheme="minorHAnsi" w:hAnsi="Arial" w:cs="Arial"/>
          <w:b/>
          <w:bCs/>
          <w:color w:val="004851"/>
          <w:sz w:val="22"/>
          <w:szCs w:val="22"/>
          <w:lang w:eastAsia="en-US"/>
        </w:rPr>
      </w:pPr>
      <w:r>
        <w:rPr>
          <w:rFonts w:ascii="Arial" w:eastAsiaTheme="minorHAnsi" w:hAnsi="Arial" w:cs="Arial"/>
          <w:b/>
          <w:bCs/>
          <w:color w:val="004851"/>
          <w:sz w:val="22"/>
          <w:szCs w:val="22"/>
          <w:lang w:eastAsia="en-US"/>
        </w:rPr>
        <w:t xml:space="preserve">CENTRAL WEST </w:t>
      </w:r>
      <w:r w:rsidR="00000C87">
        <w:rPr>
          <w:rFonts w:ascii="Arial" w:eastAsiaTheme="minorHAnsi" w:hAnsi="Arial" w:cs="Arial"/>
          <w:b/>
          <w:bCs/>
          <w:color w:val="004851"/>
          <w:sz w:val="22"/>
          <w:szCs w:val="22"/>
          <w:lang w:eastAsia="en-US"/>
        </w:rPr>
        <w:t xml:space="preserve">MENTAL HEALTH </w:t>
      </w:r>
      <w:r w:rsidR="00F75D35">
        <w:rPr>
          <w:rFonts w:ascii="Arial" w:eastAsiaTheme="minorHAnsi" w:hAnsi="Arial" w:cs="Arial"/>
          <w:b/>
          <w:bCs/>
          <w:color w:val="004851"/>
          <w:sz w:val="22"/>
          <w:szCs w:val="22"/>
          <w:lang w:eastAsia="en-US"/>
        </w:rPr>
        <w:t xml:space="preserve">AND </w:t>
      </w:r>
      <w:r w:rsidR="00000C87">
        <w:rPr>
          <w:rFonts w:ascii="Arial" w:eastAsiaTheme="minorHAnsi" w:hAnsi="Arial" w:cs="Arial"/>
          <w:b/>
          <w:bCs/>
          <w:color w:val="004851"/>
          <w:sz w:val="22"/>
          <w:szCs w:val="22"/>
          <w:lang w:eastAsia="en-US"/>
        </w:rPr>
        <w:t>WELLBEING PROGRAM</w:t>
      </w:r>
    </w:p>
    <w:p w14:paraId="0B4BE95B" w14:textId="77777777" w:rsidR="00114FCE" w:rsidRPr="00627035" w:rsidRDefault="00114FCE" w:rsidP="00636FCA">
      <w:pPr>
        <w:pStyle w:val="Header"/>
        <w:rPr>
          <w:rFonts w:ascii="Arial" w:eastAsiaTheme="minorHAnsi" w:hAnsi="Arial" w:cs="Arial"/>
          <w:b/>
          <w:bCs/>
          <w:color w:val="004851"/>
          <w:sz w:val="22"/>
          <w:szCs w:val="22"/>
          <w:lang w:eastAsia="en-US"/>
        </w:rPr>
      </w:pPr>
    </w:p>
    <w:p w14:paraId="7A43EBDF" w14:textId="26ACB825" w:rsidR="00114FCE" w:rsidRDefault="00114FCE" w:rsidP="00114FCE">
      <w:pPr>
        <w:pStyle w:val="Footer"/>
        <w:tabs>
          <w:tab w:val="left" w:pos="720"/>
        </w:tabs>
        <w:spacing w:before="60" w:after="4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*</w:t>
      </w:r>
      <w:r>
        <w:rPr>
          <w:rFonts w:ascii="Arial" w:hAnsi="Arial" w:cs="Arial"/>
          <w:bCs/>
          <w:sz w:val="20"/>
          <w:szCs w:val="20"/>
        </w:rPr>
        <w:t xml:space="preserve">Indicates </w:t>
      </w:r>
      <w:r w:rsidRPr="002A538C">
        <w:rPr>
          <w:rFonts w:ascii="Arial" w:hAnsi="Arial" w:cs="Arial"/>
          <w:bCs/>
          <w:sz w:val="20"/>
          <w:szCs w:val="20"/>
        </w:rPr>
        <w:t>mandatory fields</w:t>
      </w:r>
    </w:p>
    <w:tbl>
      <w:tblPr>
        <w:tblW w:w="98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8"/>
        <w:gridCol w:w="2457"/>
        <w:gridCol w:w="2329"/>
        <w:gridCol w:w="14"/>
      </w:tblGrid>
      <w:tr w:rsidR="00A34B2A" w:rsidRPr="002A538C" w14:paraId="6ABA2C5D" w14:textId="77777777" w:rsidTr="00164ABC">
        <w:trPr>
          <w:gridAfter w:val="1"/>
          <w:wAfter w:w="14" w:type="dxa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7E75F24C" w14:textId="7E6046D4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Dates of Visit</w:t>
            </w:r>
            <w:r w:rsidR="00114FCE">
              <w:rPr>
                <w:rFonts w:ascii="Arial" w:hAnsi="Arial" w:cs="Arial"/>
                <w:sz w:val="20"/>
                <w:szCs w:val="20"/>
              </w:rPr>
              <w:t>*</w:t>
            </w:r>
            <w:r w:rsidRPr="002A538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D4353" w14:textId="1C973593" w:rsidR="00A34B2A" w:rsidRPr="002A538C" w:rsidRDefault="00032F29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 xml:space="preserve">rom:                         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C8869" w14:textId="3DB267F2" w:rsidR="00A34B2A" w:rsidRPr="002A538C" w:rsidRDefault="00032F29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 xml:space="preserve">o:         </w:t>
            </w:r>
          </w:p>
        </w:tc>
      </w:tr>
      <w:tr w:rsidR="00A34B2A" w:rsidRPr="002A538C" w14:paraId="3702D2D2" w14:textId="77777777" w:rsidTr="00164ABC">
        <w:trPr>
          <w:gridAfter w:val="1"/>
          <w:wAfter w:w="14" w:type="dxa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0344CE52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ame of the Person who collected this data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CDCD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5DCAC71E" w14:textId="77777777" w:rsidTr="00164ABC">
        <w:trPr>
          <w:gridAfter w:val="1"/>
          <w:wAfter w:w="14" w:type="dxa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025E8640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0E76A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4D10DABF" w14:textId="77777777" w:rsidTr="00164ABC">
        <w:trPr>
          <w:gridAfter w:val="1"/>
          <w:wAfter w:w="14" w:type="dxa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4745B32C" w14:textId="4E8A3949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ame of Health Professional who provided the service</w:t>
            </w:r>
            <w:r w:rsidR="00114FCE">
              <w:rPr>
                <w:rFonts w:ascii="Arial" w:hAnsi="Arial" w:cs="Arial"/>
                <w:sz w:val="20"/>
                <w:szCs w:val="20"/>
              </w:rPr>
              <w:t>*</w:t>
            </w:r>
            <w:r w:rsidRPr="002A538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780B1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06D32DB5" w14:textId="77777777" w:rsidTr="00164ABC">
        <w:trPr>
          <w:gridAfter w:val="1"/>
          <w:wAfter w:w="14" w:type="dxa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</w:tcPr>
          <w:p w14:paraId="1AA4A010" w14:textId="007861C5" w:rsidR="00A34B2A" w:rsidRPr="002A538C" w:rsidRDefault="00C10E7C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C50ACC">
              <w:rPr>
                <w:rFonts w:ascii="Arial" w:hAnsi="Arial" w:cs="Arial"/>
                <w:sz w:val="20"/>
                <w:szCs w:val="20"/>
              </w:rPr>
              <w:t>KSN (</w:t>
            </w:r>
            <w:proofErr w:type="spellStart"/>
            <w:r w:rsidRPr="00C50ACC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proofErr w:type="spellEnd"/>
            <w:r w:rsidRPr="00C50ACC">
              <w:rPr>
                <w:rFonts w:ascii="Arial" w:hAnsi="Arial" w:cs="Arial"/>
                <w:sz w:val="20"/>
                <w:szCs w:val="20"/>
              </w:rPr>
              <w:t>: RDN</w:t>
            </w:r>
            <w:r>
              <w:rPr>
                <w:rFonts w:ascii="Arial" w:hAnsi="Arial" w:cs="Arial"/>
                <w:sz w:val="20"/>
                <w:szCs w:val="20"/>
              </w:rPr>
              <w:t>RHOF</w:t>
            </w:r>
            <w:r>
              <w:rPr>
                <w:rFonts w:ascii="Arial" w:hAnsi="Arial" w:cs="Arial"/>
                <w:sz w:val="20"/>
                <w:szCs w:val="20"/>
              </w:rPr>
              <w:t>12345</w:t>
            </w:r>
            <w:r w:rsidRPr="00C50AC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Pr="00C50AC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D5503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highlight w:val="yellow"/>
                <w:lang w:eastAsia="en-US"/>
              </w:rPr>
            </w:pPr>
          </w:p>
        </w:tc>
      </w:tr>
      <w:tr w:rsidR="00A34B2A" w:rsidRPr="002A538C" w14:paraId="6D7420CA" w14:textId="77777777" w:rsidTr="00601187">
        <w:trPr>
          <w:cantSplit/>
        </w:trPr>
        <w:tc>
          <w:tcPr>
            <w:tcW w:w="989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9D88CB" w14:textId="77777777" w:rsidR="002A538C" w:rsidRDefault="002A538C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4B1512" w14:textId="7FCDBB76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b/>
                <w:sz w:val="20"/>
                <w:szCs w:val="20"/>
              </w:rPr>
              <w:t xml:space="preserve">CLINIC/SURGERY LOCATION  </w:t>
            </w:r>
          </w:p>
        </w:tc>
      </w:tr>
      <w:tr w:rsidR="00A34B2A" w:rsidRPr="002A538C" w14:paraId="05CA042D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1B1AC9A4" w14:textId="61FC8662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 w:rsidRPr="002A538C">
              <w:rPr>
                <w:rFonts w:ascii="Arial" w:hAnsi="Arial" w:cs="Arial"/>
                <w:sz w:val="20"/>
                <w:szCs w:val="20"/>
              </w:rPr>
              <w:t>Organisation</w:t>
            </w:r>
            <w:proofErr w:type="spellEnd"/>
            <w:r w:rsidRPr="002A538C">
              <w:rPr>
                <w:rFonts w:ascii="Arial" w:hAnsi="Arial" w:cs="Arial"/>
                <w:sz w:val="20"/>
                <w:szCs w:val="20"/>
              </w:rPr>
              <w:t xml:space="preserve"> where the patients were seen</w:t>
            </w:r>
            <w:r w:rsidR="00A80A6B">
              <w:rPr>
                <w:rFonts w:ascii="Arial" w:hAnsi="Arial" w:cs="Arial"/>
                <w:sz w:val="20"/>
                <w:szCs w:val="20"/>
              </w:rPr>
              <w:t>*</w:t>
            </w:r>
            <w:r w:rsidRPr="002A538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4D8D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449FAF4A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320EDFD5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Address/Town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DABAB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3CA92EB8" w14:textId="77777777" w:rsidTr="00601187">
        <w:trPr>
          <w:cantSplit/>
          <w:trHeight w:val="351"/>
        </w:trPr>
        <w:tc>
          <w:tcPr>
            <w:tcW w:w="989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D148093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95674F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b/>
                <w:sz w:val="20"/>
                <w:szCs w:val="20"/>
              </w:rPr>
              <w:t>SERVICE PROVISION DATA</w:t>
            </w:r>
          </w:p>
        </w:tc>
      </w:tr>
      <w:tr w:rsidR="00A34B2A" w:rsidRPr="002A538C" w14:paraId="1A0CC935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41722DB3" w14:textId="449C59EE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umber of clinic hours provided</w:t>
            </w:r>
            <w:r w:rsidR="002A538C">
              <w:rPr>
                <w:rFonts w:ascii="Arial" w:hAnsi="Arial" w:cs="Arial"/>
                <w:sz w:val="20"/>
                <w:szCs w:val="20"/>
              </w:rPr>
              <w:t>*</w:t>
            </w:r>
            <w:r w:rsidRPr="002A538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FF23C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71261C" w:rsidRPr="002A538C" w14:paraId="684E88C8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</w:tcPr>
          <w:p w14:paraId="351A97CC" w14:textId="35E6986B" w:rsidR="0071261C" w:rsidRPr="002A538C" w:rsidRDefault="0071261C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</w:t>
            </w:r>
            <w:r w:rsidRPr="002A538C">
              <w:rPr>
                <w:rFonts w:ascii="Arial" w:hAnsi="Arial" w:cs="Arial"/>
                <w:sz w:val="20"/>
                <w:szCs w:val="20"/>
              </w:rPr>
              <w:t xml:space="preserve"> patients seen*</w:t>
            </w:r>
            <w:r w:rsidRPr="002A538C">
              <w:rPr>
                <w:rFonts w:ascii="Arial" w:hAnsi="Arial" w:cs="Arial"/>
                <w:iCs/>
                <w:sz w:val="20"/>
                <w:szCs w:val="20"/>
              </w:rPr>
              <w:t>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E479F" w14:textId="77777777" w:rsidR="0071261C" w:rsidRPr="002A538C" w:rsidRDefault="0071261C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71261C" w:rsidRPr="002A538C" w14:paraId="079A6A44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</w:tcPr>
          <w:p w14:paraId="01ABDE27" w14:textId="0A234165" w:rsidR="0071261C" w:rsidRPr="002A538C" w:rsidRDefault="0071261C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>
              <w:rPr>
                <w:rFonts w:ascii="Arial" w:hAnsi="Arial" w:cs="Arial"/>
                <w:sz w:val="20"/>
                <w:szCs w:val="20"/>
              </w:rPr>
              <w:t xml:space="preserve">Aboriginal </w:t>
            </w:r>
            <w:r w:rsidRPr="002A538C">
              <w:rPr>
                <w:rFonts w:ascii="Arial" w:hAnsi="Arial" w:cs="Arial"/>
                <w:sz w:val="20"/>
                <w:szCs w:val="20"/>
              </w:rPr>
              <w:t>patients seen*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39F6" w14:textId="77777777" w:rsidR="0071261C" w:rsidRPr="002A538C" w:rsidRDefault="0071261C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5A290069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778FAED2" w14:textId="37441995" w:rsidR="00A34B2A" w:rsidRPr="002A538C" w:rsidRDefault="000959D1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iCs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umber of new patients seen</w:t>
            </w:r>
            <w:r w:rsidRPr="002A538C">
              <w:rPr>
                <w:rFonts w:ascii="Arial" w:hAnsi="Arial" w:cs="Arial"/>
                <w:iCs/>
                <w:sz w:val="20"/>
                <w:szCs w:val="20"/>
              </w:rPr>
              <w:t>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2B3CF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6F45B152" w14:textId="77777777" w:rsidTr="00164ABC">
        <w:trPr>
          <w:gridAfter w:val="1"/>
          <w:wAfter w:w="14" w:type="dxa"/>
          <w:cantSplit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05A59BEB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umber of booked patients who failed to attend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367A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416EFC41" w14:textId="77777777" w:rsidTr="00F36F65">
        <w:trPr>
          <w:cantSplit/>
        </w:trPr>
        <w:tc>
          <w:tcPr>
            <w:tcW w:w="9898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0C000BB" w14:textId="77777777" w:rsidR="00F36F65" w:rsidRDefault="00F36F65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397CBB8" w14:textId="1F899A01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</w:tbl>
    <w:p w14:paraId="5311DB40" w14:textId="37BE5FF0" w:rsidR="00A34B2A" w:rsidRPr="002A538C" w:rsidRDefault="00F36F65" w:rsidP="00F36F65">
      <w:pPr>
        <w:tabs>
          <w:tab w:val="left" w:pos="1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A34B2A" w:rsidRPr="002A538C">
        <w:rPr>
          <w:rFonts w:ascii="Arial" w:hAnsi="Arial" w:cs="Arial"/>
          <w:b/>
          <w:sz w:val="20"/>
          <w:szCs w:val="20"/>
        </w:rPr>
        <w:t>UPSKILLING</w:t>
      </w:r>
    </w:p>
    <w:tbl>
      <w:tblPr>
        <w:tblW w:w="9781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54"/>
        <w:gridCol w:w="1350"/>
        <w:gridCol w:w="1170"/>
        <w:gridCol w:w="630"/>
        <w:gridCol w:w="29"/>
        <w:gridCol w:w="1848"/>
      </w:tblGrid>
      <w:tr w:rsidR="00A34B2A" w:rsidRPr="002A538C" w14:paraId="67729079" w14:textId="77777777" w:rsidTr="00DF0434">
        <w:trPr>
          <w:cantSplit/>
          <w:trHeight w:val="549"/>
        </w:trPr>
        <w:tc>
          <w:tcPr>
            <w:tcW w:w="4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6F15166A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Was upskilling / professional support provided in the reporting period? (please highlight):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9DD7E" w14:textId="0D0B18A8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Y</w:t>
            </w:r>
            <w:r w:rsidR="00032F29"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25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2DD59" w14:textId="6FA72CD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</w:t>
            </w:r>
            <w:r w:rsidR="00032F29">
              <w:rPr>
                <w:rFonts w:ascii="Arial" w:hAnsi="Arial" w:cs="Arial"/>
                <w:sz w:val="20"/>
                <w:szCs w:val="20"/>
              </w:rPr>
              <w:t>o</w:t>
            </w:r>
          </w:p>
        </w:tc>
      </w:tr>
      <w:tr w:rsidR="00A34B2A" w:rsidRPr="002A538C" w14:paraId="130833C9" w14:textId="77777777" w:rsidTr="00DF0434">
        <w:trPr>
          <w:cantSplit/>
        </w:trPr>
        <w:tc>
          <w:tcPr>
            <w:tcW w:w="4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72E0DA3B" w14:textId="5B10E0AE" w:rsidR="007F77F1" w:rsidRDefault="003844F6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skilling d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>ates:</w:t>
            </w:r>
          </w:p>
          <w:p w14:paraId="311D5696" w14:textId="60123009" w:rsidR="008904CD" w:rsidRPr="002A538C" w:rsidRDefault="008904CD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F9028" w14:textId="5C501843" w:rsidR="00A34B2A" w:rsidRPr="002A538C" w:rsidRDefault="007F77F1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="00D66500">
              <w:rPr>
                <w:rFonts w:ascii="Arial" w:hAnsi="Arial" w:cs="Arial"/>
                <w:sz w:val="20"/>
                <w:szCs w:val="20"/>
              </w:rPr>
              <w:t>rom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A3C4E" w14:textId="20C10B1E" w:rsidR="00A34B2A" w:rsidRPr="002A538C" w:rsidRDefault="007F77F1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>o:</w:t>
            </w:r>
          </w:p>
        </w:tc>
      </w:tr>
      <w:tr w:rsidR="00A34B2A" w:rsidRPr="002A538C" w14:paraId="71ED4568" w14:textId="77777777" w:rsidTr="00DF0434">
        <w:trPr>
          <w:gridAfter w:val="1"/>
          <w:wAfter w:w="1848" w:type="dxa"/>
          <w:cantSplit/>
        </w:trPr>
        <w:tc>
          <w:tcPr>
            <w:tcW w:w="61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B76961" w14:textId="4CA67B03" w:rsidR="00A34B2A" w:rsidRPr="008904CD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iCs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8904CD">
              <w:rPr>
                <w:rFonts w:ascii="Arial" w:hAnsi="Arial" w:cs="Arial"/>
                <w:iCs/>
                <w:sz w:val="20"/>
                <w:szCs w:val="20"/>
              </w:rPr>
              <w:t xml:space="preserve">If </w:t>
            </w:r>
            <w:r w:rsidR="00F36F65">
              <w:rPr>
                <w:rFonts w:ascii="Arial" w:hAnsi="Arial" w:cs="Arial"/>
                <w:iCs/>
                <w:sz w:val="20"/>
                <w:szCs w:val="20"/>
              </w:rPr>
              <w:t xml:space="preserve">upskilling was </w:t>
            </w:r>
            <w:r w:rsidR="003844F6">
              <w:rPr>
                <w:rFonts w:ascii="Arial" w:hAnsi="Arial" w:cs="Arial"/>
                <w:iCs/>
                <w:sz w:val="20"/>
                <w:szCs w:val="20"/>
              </w:rPr>
              <w:t>provided</w:t>
            </w:r>
          </w:p>
        </w:tc>
        <w:tc>
          <w:tcPr>
            <w:tcW w:w="182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529364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40D47BBF" w14:textId="77777777" w:rsidTr="00DF0434">
        <w:trPr>
          <w:cantSplit/>
        </w:trPr>
        <w:tc>
          <w:tcPr>
            <w:tcW w:w="4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4DF6C520" w14:textId="1531F783" w:rsidR="007B6A77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Number of hours provided</w:t>
            </w:r>
            <w:r w:rsidR="00A40D49">
              <w:rPr>
                <w:rFonts w:ascii="Arial" w:hAnsi="Arial" w:cs="Arial"/>
                <w:sz w:val="20"/>
                <w:szCs w:val="20"/>
              </w:rPr>
              <w:t>:</w:t>
            </w:r>
            <w:r w:rsidRPr="002A53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68C9E11" w14:textId="38F1238C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(in total over the reporting period)</w:t>
            </w:r>
          </w:p>
        </w:tc>
        <w:tc>
          <w:tcPr>
            <w:tcW w:w="50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8D29C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A34B2A" w:rsidRPr="002A538C" w14:paraId="2182C47A" w14:textId="77777777" w:rsidTr="00DF0434">
        <w:trPr>
          <w:cantSplit/>
          <w:trHeight w:val="422"/>
        </w:trPr>
        <w:tc>
          <w:tcPr>
            <w:tcW w:w="47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vAlign w:val="center"/>
            <w:hideMark/>
          </w:tcPr>
          <w:p w14:paraId="4CF3F510" w14:textId="552942CB" w:rsidR="00CD5D4E" w:rsidRDefault="007B6A77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livery mode</w:t>
            </w:r>
            <w:r w:rsidR="00A40D4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29C1665" w14:textId="2AF448A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(please highlight, you may highlight more than one)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3E986" w14:textId="56CBE614" w:rsidR="00CD5D4E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 xml:space="preserve">   </w:t>
            </w:r>
            <w:proofErr w:type="spellStart"/>
            <w:r w:rsidRPr="002A538C">
              <w:rPr>
                <w:rFonts w:ascii="Arial" w:hAnsi="Arial" w:cs="Arial"/>
                <w:sz w:val="20"/>
                <w:szCs w:val="20"/>
              </w:rPr>
              <w:t>Organised</w:t>
            </w:r>
            <w:proofErr w:type="spellEnd"/>
            <w:r w:rsidRPr="002A538C">
              <w:rPr>
                <w:rFonts w:ascii="Arial" w:hAnsi="Arial" w:cs="Arial"/>
                <w:sz w:val="20"/>
                <w:szCs w:val="20"/>
              </w:rPr>
              <w:t xml:space="preserve"> seminar</w:t>
            </w:r>
          </w:p>
        </w:tc>
        <w:tc>
          <w:tcPr>
            <w:tcW w:w="25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2826F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Telephone support</w:t>
            </w:r>
          </w:p>
        </w:tc>
      </w:tr>
      <w:tr w:rsidR="00A34B2A" w:rsidRPr="002A538C" w14:paraId="562F3CDF" w14:textId="77777777" w:rsidTr="00DF0434">
        <w:trPr>
          <w:cantSplit/>
        </w:trPr>
        <w:tc>
          <w:tcPr>
            <w:tcW w:w="47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vAlign w:val="center"/>
            <w:hideMark/>
          </w:tcPr>
          <w:p w14:paraId="30B84261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  <w:lang w:val="en-AU" w:eastAsia="en-US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7D756B6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 xml:space="preserve">   Informal meetings</w:t>
            </w:r>
          </w:p>
        </w:tc>
        <w:tc>
          <w:tcPr>
            <w:tcW w:w="250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B2644EF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Clinic staff training</w:t>
            </w:r>
          </w:p>
        </w:tc>
      </w:tr>
      <w:tr w:rsidR="00A34B2A" w:rsidRPr="002A538C" w14:paraId="1B7F13CA" w14:textId="77777777" w:rsidTr="00DF0434">
        <w:trPr>
          <w:cantSplit/>
        </w:trPr>
        <w:tc>
          <w:tcPr>
            <w:tcW w:w="4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6D3F0BC1" w14:textId="23E14C1F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val="en-AU" w:eastAsia="en-US"/>
              </w:rPr>
            </w:pPr>
            <w:r w:rsidRPr="002A538C">
              <w:rPr>
                <w:rFonts w:ascii="Arial" w:hAnsi="Arial" w:cs="Arial"/>
                <w:sz w:val="20"/>
                <w:szCs w:val="20"/>
              </w:rPr>
              <w:t>Estimate</w:t>
            </w:r>
            <w:r w:rsidR="00A40D49">
              <w:rPr>
                <w:rFonts w:ascii="Arial" w:hAnsi="Arial" w:cs="Arial"/>
                <w:sz w:val="20"/>
                <w:szCs w:val="20"/>
              </w:rPr>
              <w:t>d</w:t>
            </w:r>
            <w:r w:rsidRPr="002A538C">
              <w:rPr>
                <w:rFonts w:ascii="Arial" w:hAnsi="Arial" w:cs="Arial"/>
                <w:sz w:val="20"/>
                <w:szCs w:val="20"/>
              </w:rPr>
              <w:t xml:space="preserve"> number of health professionals involved: </w:t>
            </w:r>
          </w:p>
          <w:p w14:paraId="26B2D5AA" w14:textId="77777777" w:rsidR="00A34B2A" w:rsidRPr="00A40D49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iCs/>
                <w:sz w:val="20"/>
                <w:szCs w:val="20"/>
                <w:lang w:eastAsia="en-US"/>
              </w:rPr>
            </w:pPr>
            <w:r w:rsidRPr="00A40D49">
              <w:rPr>
                <w:rFonts w:ascii="Arial" w:hAnsi="Arial" w:cs="Arial"/>
                <w:iCs/>
                <w:sz w:val="20"/>
                <w:szCs w:val="20"/>
              </w:rPr>
              <w:t>(please do not count the same health professionals more than once if they have attended more than one session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B99A0" w14:textId="399CB383" w:rsidR="00A34B2A" w:rsidRPr="002A538C" w:rsidRDefault="009B74E0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val="en-AU"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#</w:t>
            </w:r>
            <w:r w:rsidR="00DF043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>GPs:</w:t>
            </w:r>
          </w:p>
          <w:p w14:paraId="790151CF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C655D" w14:textId="34148A54" w:rsidR="00A34B2A" w:rsidRPr="002A538C" w:rsidRDefault="009B74E0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val="en-AU"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#</w:t>
            </w:r>
            <w:r w:rsidR="00DF043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>Local Specialists:</w:t>
            </w:r>
          </w:p>
          <w:p w14:paraId="6AB981AA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B051A3" w14:textId="6E8E83A7" w:rsidR="00A34B2A" w:rsidRPr="002A538C" w:rsidRDefault="009B74E0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val="en-AU"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#</w:t>
            </w:r>
            <w:r w:rsidR="00DF043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34B2A" w:rsidRPr="002A538C">
              <w:rPr>
                <w:rFonts w:ascii="Arial" w:hAnsi="Arial" w:cs="Arial"/>
                <w:sz w:val="20"/>
                <w:szCs w:val="20"/>
              </w:rPr>
              <w:t>Other health professionals:</w:t>
            </w:r>
          </w:p>
          <w:p w14:paraId="2C38D639" w14:textId="77777777" w:rsidR="00A34B2A" w:rsidRPr="002A538C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</w:tbl>
    <w:p w14:paraId="7526E001" w14:textId="0E80D8E7" w:rsidR="00162ECB" w:rsidRDefault="00162ECB" w:rsidP="00A34B2A">
      <w:pPr>
        <w:rPr>
          <w:rFonts w:ascii="Arial" w:hAnsi="Arial" w:cs="Arial"/>
          <w:sz w:val="20"/>
          <w:szCs w:val="20"/>
        </w:rPr>
      </w:pPr>
    </w:p>
    <w:p w14:paraId="09608BC8" w14:textId="35C7EFB5" w:rsidR="00D277BF" w:rsidRPr="005B3AAF" w:rsidRDefault="00162ECB" w:rsidP="00402BF5">
      <w:pPr>
        <w:suppressAutoHyphens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  <w:r w:rsidR="005B3AAF" w:rsidRPr="005B3AAF">
        <w:rPr>
          <w:rFonts w:ascii="Arial" w:hAnsi="Arial" w:cs="Arial"/>
          <w:b/>
          <w:sz w:val="20"/>
          <w:szCs w:val="20"/>
        </w:rPr>
        <w:lastRenderedPageBreak/>
        <w:t>FEEDBACK</w:t>
      </w:r>
    </w:p>
    <w:tbl>
      <w:tblPr>
        <w:tblW w:w="9829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29"/>
      </w:tblGrid>
      <w:tr w:rsidR="00A34B2A" w:rsidRPr="002A538C" w14:paraId="32509064" w14:textId="77777777" w:rsidTr="00881FB9">
        <w:trPr>
          <w:cantSplit/>
          <w:trHeight w:val="380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851"/>
            <w:hideMark/>
          </w:tcPr>
          <w:p w14:paraId="79155490" w14:textId="79CADD89" w:rsidR="00B67150" w:rsidRPr="001110BF" w:rsidRDefault="00A34B2A" w:rsidP="00601187">
            <w:pPr>
              <w:pStyle w:val="Footer"/>
              <w:tabs>
                <w:tab w:val="left" w:pos="720"/>
              </w:tabs>
              <w:spacing w:before="60" w:after="40"/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</w:pPr>
            <w:r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 xml:space="preserve">Comments </w:t>
            </w:r>
            <w:r w:rsidR="00B67150"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>relating to activity, for example:</w:t>
            </w:r>
          </w:p>
          <w:p w14:paraId="29A61D3A" w14:textId="2EF7BD87" w:rsidR="00B67150" w:rsidRPr="001110BF" w:rsidRDefault="009E5E7C" w:rsidP="00B67150">
            <w:pPr>
              <w:pStyle w:val="Footer"/>
              <w:numPr>
                <w:ilvl w:val="0"/>
                <w:numId w:val="1"/>
              </w:numPr>
              <w:tabs>
                <w:tab w:val="left" w:pos="720"/>
              </w:tabs>
              <w:spacing w:before="60" w:after="40"/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</w:pPr>
            <w:r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>a</w:t>
            </w:r>
            <w:r w:rsidR="00A34B2A"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>chievements</w:t>
            </w:r>
            <w:r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 xml:space="preserve"> / good news stories</w:t>
            </w:r>
          </w:p>
          <w:p w14:paraId="7300CEE3" w14:textId="77777777" w:rsidR="00B67150" w:rsidRPr="001110BF" w:rsidRDefault="00A34B2A" w:rsidP="00B67150">
            <w:pPr>
              <w:pStyle w:val="Footer"/>
              <w:numPr>
                <w:ilvl w:val="0"/>
                <w:numId w:val="1"/>
              </w:numPr>
              <w:tabs>
                <w:tab w:val="left" w:pos="720"/>
              </w:tabs>
              <w:spacing w:before="60" w:after="40"/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</w:pPr>
            <w:r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>difficulties or delays</w:t>
            </w:r>
          </w:p>
          <w:p w14:paraId="1A705172" w14:textId="77777777" w:rsidR="00293DE2" w:rsidRPr="001110BF" w:rsidRDefault="00B67150" w:rsidP="00913CAC">
            <w:pPr>
              <w:pStyle w:val="Footer"/>
              <w:numPr>
                <w:ilvl w:val="0"/>
                <w:numId w:val="1"/>
              </w:numPr>
              <w:tabs>
                <w:tab w:val="left" w:pos="720"/>
              </w:tabs>
              <w:spacing w:before="6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>were</w:t>
            </w:r>
            <w:r w:rsidR="00A34B2A" w:rsidRPr="001110BF">
              <w:rPr>
                <w:rFonts w:ascii="Arial" w:eastAsia="Calibri" w:hAnsi="Arial" w:cs="Arial"/>
                <w:bCs/>
                <w:sz w:val="20"/>
                <w:szCs w:val="20"/>
                <w:lang w:val="en-AU" w:eastAsia="en-US"/>
              </w:rPr>
              <w:t xml:space="preserve"> the objectives and aims achieved</w:t>
            </w:r>
          </w:p>
          <w:p w14:paraId="6F6C8C55" w14:textId="4D0EE0A6" w:rsidR="00887547" w:rsidRPr="00913CAC" w:rsidRDefault="009E5E7C" w:rsidP="00913CAC">
            <w:pPr>
              <w:pStyle w:val="Footer"/>
              <w:numPr>
                <w:ilvl w:val="0"/>
                <w:numId w:val="1"/>
              </w:numPr>
              <w:tabs>
                <w:tab w:val="left" w:pos="720"/>
              </w:tabs>
              <w:spacing w:before="6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1110BF">
              <w:rPr>
                <w:rFonts w:ascii="Arial" w:hAnsi="Arial" w:cs="Arial"/>
                <w:bCs/>
                <w:sz w:val="20"/>
                <w:szCs w:val="20"/>
              </w:rPr>
              <w:t>patient feedback</w:t>
            </w:r>
          </w:p>
        </w:tc>
      </w:tr>
      <w:tr w:rsidR="00A34B2A" w:rsidRPr="002A538C" w14:paraId="63635F83" w14:textId="77777777" w:rsidTr="00881FB9">
        <w:trPr>
          <w:cantSplit/>
          <w:trHeight w:val="668"/>
        </w:trPr>
        <w:tc>
          <w:tcPr>
            <w:tcW w:w="9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1B60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  <w:p w14:paraId="7FE723EA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59B361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437551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F87F8A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41A62D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AA8AEE" w14:textId="77777777" w:rsidR="003D2F70" w:rsidRPr="002A538C" w:rsidRDefault="003D2F70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CA2661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2F0D7C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253B5E" w14:textId="77777777" w:rsidR="00A34B2A" w:rsidRPr="002A538C" w:rsidRDefault="00A34B2A" w:rsidP="00601187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</w:tbl>
    <w:p w14:paraId="765400AC" w14:textId="77777777" w:rsidR="00A34B2A" w:rsidRPr="00321282" w:rsidRDefault="00A34B2A" w:rsidP="00A34B2A">
      <w:pPr>
        <w:rPr>
          <w:rFonts w:ascii="Arial" w:hAnsi="Arial" w:cs="Arial"/>
        </w:rPr>
      </w:pPr>
    </w:p>
    <w:sectPr w:rsidR="00A34B2A" w:rsidRPr="00321282" w:rsidSect="00695FCE">
      <w:headerReference w:type="default" r:id="rId10"/>
      <w:footerReference w:type="default" r:id="rId11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836FC" w14:textId="77777777" w:rsidR="002923A3" w:rsidRDefault="002923A3" w:rsidP="007F6523">
      <w:r>
        <w:separator/>
      </w:r>
    </w:p>
  </w:endnote>
  <w:endnote w:type="continuationSeparator" w:id="0">
    <w:p w14:paraId="5CAB868B" w14:textId="77777777" w:rsidR="002923A3" w:rsidRDefault="002923A3" w:rsidP="007F6523">
      <w:r>
        <w:continuationSeparator/>
      </w:r>
    </w:p>
  </w:endnote>
  <w:endnote w:type="continuationNotice" w:id="1">
    <w:p w14:paraId="55EC3398" w14:textId="77777777" w:rsidR="002923A3" w:rsidRDefault="002923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3B8CF" w14:textId="37CA3693" w:rsidR="00597E7D" w:rsidRPr="009568AE" w:rsidRDefault="00597E7D" w:rsidP="00597E7D">
    <w:pPr>
      <w:rPr>
        <w:rFonts w:ascii="Arial" w:hAnsi="Arial" w:cs="Arial"/>
        <w:iCs/>
        <w:sz w:val="16"/>
        <w:szCs w:val="16"/>
      </w:rPr>
    </w:pPr>
    <w:r w:rsidRPr="009568AE">
      <w:rPr>
        <w:rFonts w:ascii="Arial" w:hAnsi="Arial" w:cs="Arial"/>
        <w:iCs/>
        <w:sz w:val="16"/>
        <w:szCs w:val="16"/>
      </w:rPr>
      <w:t xml:space="preserve">The Health Access Outreach services are made possible by funding from the </w:t>
    </w:r>
    <w:r w:rsidR="003008DA">
      <w:rPr>
        <w:rFonts w:ascii="Arial" w:hAnsi="Arial" w:cs="Arial"/>
        <w:iCs/>
        <w:sz w:val="16"/>
        <w:szCs w:val="16"/>
      </w:rPr>
      <w:t>NSW Ministry of Health</w:t>
    </w:r>
    <w:r w:rsidRPr="009568AE">
      <w:rPr>
        <w:rFonts w:ascii="Arial" w:hAnsi="Arial" w:cs="Arial"/>
        <w:iCs/>
        <w:sz w:val="16"/>
        <w:szCs w:val="16"/>
      </w:rPr>
      <w:t>. RDN Health is funded to administer the delivery of Health Access Outreach services to NSW and the ACT.</w:t>
    </w:r>
    <w:r>
      <w:rPr>
        <w:rFonts w:ascii="Arial" w:hAnsi="Arial" w:cs="Arial"/>
        <w:iCs/>
        <w:sz w:val="16"/>
        <w:szCs w:val="16"/>
      </w:rPr>
      <w:t xml:space="preserve"> </w:t>
    </w:r>
  </w:p>
  <w:p w14:paraId="2668ABE3" w14:textId="14E155F9" w:rsidR="00495B64" w:rsidRPr="00164ABC" w:rsidRDefault="001110BF" w:rsidP="00BA70EB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 w:rsidR="00BA70EB" w:rsidRPr="00164ABC">
      <w:rPr>
        <w:rFonts w:ascii="Arial" w:hAnsi="Arial" w:cs="Arial"/>
        <w:sz w:val="18"/>
        <w:szCs w:val="18"/>
      </w:rPr>
      <w:tab/>
      <w:t>page</w:t>
    </w:r>
    <w:r w:rsidR="00EB613B" w:rsidRPr="00164ABC">
      <w:rPr>
        <w:rFonts w:ascii="Arial" w:hAnsi="Arial" w:cs="Arial"/>
        <w:sz w:val="18"/>
        <w:szCs w:val="18"/>
      </w:rPr>
      <w:t xml:space="preserve"> </w:t>
    </w:r>
    <w:r w:rsidR="00EB613B" w:rsidRPr="00164ABC">
      <w:rPr>
        <w:rFonts w:ascii="Arial" w:hAnsi="Arial" w:cs="Arial"/>
        <w:sz w:val="18"/>
        <w:szCs w:val="18"/>
      </w:rPr>
      <w:fldChar w:fldCharType="begin"/>
    </w:r>
    <w:r w:rsidR="00EB613B" w:rsidRPr="00164ABC">
      <w:rPr>
        <w:rFonts w:ascii="Arial" w:hAnsi="Arial" w:cs="Arial"/>
        <w:sz w:val="18"/>
        <w:szCs w:val="18"/>
      </w:rPr>
      <w:instrText xml:space="preserve"> PAGE </w:instrText>
    </w:r>
    <w:r w:rsidR="00EB613B" w:rsidRPr="00164ABC">
      <w:rPr>
        <w:rFonts w:ascii="Arial" w:hAnsi="Arial" w:cs="Arial"/>
        <w:sz w:val="18"/>
        <w:szCs w:val="18"/>
      </w:rPr>
      <w:fldChar w:fldCharType="separate"/>
    </w:r>
    <w:r w:rsidR="0025016C" w:rsidRPr="00164ABC">
      <w:rPr>
        <w:rFonts w:ascii="Arial" w:hAnsi="Arial" w:cs="Arial"/>
        <w:noProof/>
        <w:sz w:val="18"/>
        <w:szCs w:val="18"/>
      </w:rPr>
      <w:t>2</w:t>
    </w:r>
    <w:r w:rsidR="00EB613B" w:rsidRPr="00164ABC">
      <w:rPr>
        <w:rFonts w:ascii="Arial" w:hAnsi="Arial" w:cs="Arial"/>
        <w:sz w:val="18"/>
        <w:szCs w:val="18"/>
      </w:rPr>
      <w:fldChar w:fldCharType="end"/>
    </w:r>
    <w:r w:rsidR="00EB613B" w:rsidRPr="00164ABC">
      <w:rPr>
        <w:rFonts w:ascii="Arial" w:hAnsi="Arial" w:cs="Arial"/>
        <w:sz w:val="18"/>
        <w:szCs w:val="18"/>
      </w:rPr>
      <w:t xml:space="preserve"> of </w:t>
    </w:r>
    <w:r w:rsidR="00EB613B" w:rsidRPr="00164ABC">
      <w:rPr>
        <w:rFonts w:ascii="Arial" w:hAnsi="Arial" w:cs="Arial"/>
        <w:sz w:val="18"/>
        <w:szCs w:val="18"/>
      </w:rPr>
      <w:fldChar w:fldCharType="begin"/>
    </w:r>
    <w:r w:rsidR="00EB613B" w:rsidRPr="00164ABC">
      <w:rPr>
        <w:rFonts w:ascii="Arial" w:hAnsi="Arial" w:cs="Arial"/>
        <w:sz w:val="18"/>
        <w:szCs w:val="18"/>
      </w:rPr>
      <w:instrText xml:space="preserve"> NUMPAGES </w:instrText>
    </w:r>
    <w:r w:rsidR="00EB613B" w:rsidRPr="00164ABC">
      <w:rPr>
        <w:rFonts w:ascii="Arial" w:hAnsi="Arial" w:cs="Arial"/>
        <w:sz w:val="18"/>
        <w:szCs w:val="18"/>
      </w:rPr>
      <w:fldChar w:fldCharType="separate"/>
    </w:r>
    <w:r w:rsidR="0025016C" w:rsidRPr="00164ABC">
      <w:rPr>
        <w:rFonts w:ascii="Arial" w:hAnsi="Arial" w:cs="Arial"/>
        <w:noProof/>
        <w:sz w:val="18"/>
        <w:szCs w:val="18"/>
      </w:rPr>
      <w:t>2</w:t>
    </w:r>
    <w:r w:rsidR="00EB613B" w:rsidRPr="00164ABC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7A208" w14:textId="77777777" w:rsidR="002923A3" w:rsidRDefault="002923A3" w:rsidP="007F6523">
      <w:r>
        <w:separator/>
      </w:r>
    </w:p>
  </w:footnote>
  <w:footnote w:type="continuationSeparator" w:id="0">
    <w:p w14:paraId="7258F5CD" w14:textId="77777777" w:rsidR="002923A3" w:rsidRDefault="002923A3" w:rsidP="007F6523">
      <w:r>
        <w:continuationSeparator/>
      </w:r>
    </w:p>
  </w:footnote>
  <w:footnote w:type="continuationNotice" w:id="1">
    <w:p w14:paraId="3576E604" w14:textId="77777777" w:rsidR="002923A3" w:rsidRDefault="002923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CB4D4" w14:textId="334B1FE2" w:rsidR="001110BF" w:rsidRDefault="001110BF">
    <w:pPr>
      <w:pStyle w:val="Header"/>
    </w:pPr>
    <w:r w:rsidRPr="00C126B0">
      <w:rPr>
        <w:noProof/>
      </w:rPr>
      <w:drawing>
        <wp:inline distT="0" distB="0" distL="0" distR="0" wp14:anchorId="6412EA28" wp14:editId="44ADDE31">
          <wp:extent cx="2127250" cy="638693"/>
          <wp:effectExtent l="0" t="0" r="6350" b="9525"/>
          <wp:docPr id="136810357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905738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90380" cy="6576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5E3C"/>
    <w:multiLevelType w:val="hybridMultilevel"/>
    <w:tmpl w:val="D9D082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443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TQxtjQzNTI0MrRU0lEKTi0uzszPAykwrAUALNenfywAAAA="/>
  </w:docVars>
  <w:rsids>
    <w:rsidRoot w:val="006B355B"/>
    <w:rsid w:val="0000000D"/>
    <w:rsid w:val="00000C87"/>
    <w:rsid w:val="000214AD"/>
    <w:rsid w:val="00032F29"/>
    <w:rsid w:val="00036123"/>
    <w:rsid w:val="0009346F"/>
    <w:rsid w:val="000959D1"/>
    <w:rsid w:val="000A63F4"/>
    <w:rsid w:val="000A6734"/>
    <w:rsid w:val="000C1A42"/>
    <w:rsid w:val="000C2743"/>
    <w:rsid w:val="000D674F"/>
    <w:rsid w:val="001025AF"/>
    <w:rsid w:val="001110BF"/>
    <w:rsid w:val="00114FCE"/>
    <w:rsid w:val="0015290C"/>
    <w:rsid w:val="00160941"/>
    <w:rsid w:val="00162ECB"/>
    <w:rsid w:val="00164ABC"/>
    <w:rsid w:val="00177A5D"/>
    <w:rsid w:val="0018571E"/>
    <w:rsid w:val="001B2E67"/>
    <w:rsid w:val="001D66B1"/>
    <w:rsid w:val="001E21CA"/>
    <w:rsid w:val="002204E5"/>
    <w:rsid w:val="0025016C"/>
    <w:rsid w:val="002923A3"/>
    <w:rsid w:val="00293DE2"/>
    <w:rsid w:val="00296CC3"/>
    <w:rsid w:val="002A31F9"/>
    <w:rsid w:val="002A538C"/>
    <w:rsid w:val="002A5FC5"/>
    <w:rsid w:val="002B6F4D"/>
    <w:rsid w:val="002B6F9D"/>
    <w:rsid w:val="002D2D6F"/>
    <w:rsid w:val="002E2A21"/>
    <w:rsid w:val="003008DA"/>
    <w:rsid w:val="00321282"/>
    <w:rsid w:val="003258B5"/>
    <w:rsid w:val="0032674F"/>
    <w:rsid w:val="00347F8B"/>
    <w:rsid w:val="003579AD"/>
    <w:rsid w:val="00366B56"/>
    <w:rsid w:val="003844F6"/>
    <w:rsid w:val="003D284E"/>
    <w:rsid w:val="003D2F70"/>
    <w:rsid w:val="00402BF5"/>
    <w:rsid w:val="00413D51"/>
    <w:rsid w:val="00452AB9"/>
    <w:rsid w:val="004643A8"/>
    <w:rsid w:val="00471C63"/>
    <w:rsid w:val="004762DB"/>
    <w:rsid w:val="004826C1"/>
    <w:rsid w:val="004922CD"/>
    <w:rsid w:val="00495B64"/>
    <w:rsid w:val="004B582E"/>
    <w:rsid w:val="004C369C"/>
    <w:rsid w:val="004F2F37"/>
    <w:rsid w:val="00503C98"/>
    <w:rsid w:val="005064B2"/>
    <w:rsid w:val="00516345"/>
    <w:rsid w:val="005228A4"/>
    <w:rsid w:val="00576C38"/>
    <w:rsid w:val="00597E7D"/>
    <w:rsid w:val="005B0DA3"/>
    <w:rsid w:val="005B3AAF"/>
    <w:rsid w:val="005B70B2"/>
    <w:rsid w:val="00601187"/>
    <w:rsid w:val="006101A6"/>
    <w:rsid w:val="00627035"/>
    <w:rsid w:val="0063060B"/>
    <w:rsid w:val="00636FCA"/>
    <w:rsid w:val="0064531E"/>
    <w:rsid w:val="00663660"/>
    <w:rsid w:val="00666CC4"/>
    <w:rsid w:val="00677251"/>
    <w:rsid w:val="006775D7"/>
    <w:rsid w:val="00695FCE"/>
    <w:rsid w:val="006B355B"/>
    <w:rsid w:val="006E6466"/>
    <w:rsid w:val="0071261C"/>
    <w:rsid w:val="0071748A"/>
    <w:rsid w:val="00737BDA"/>
    <w:rsid w:val="00743C47"/>
    <w:rsid w:val="00770120"/>
    <w:rsid w:val="00774689"/>
    <w:rsid w:val="007960BF"/>
    <w:rsid w:val="007B6A77"/>
    <w:rsid w:val="007D0396"/>
    <w:rsid w:val="007E4C85"/>
    <w:rsid w:val="007E76D5"/>
    <w:rsid w:val="007F6523"/>
    <w:rsid w:val="007F77F1"/>
    <w:rsid w:val="00813738"/>
    <w:rsid w:val="00835B7A"/>
    <w:rsid w:val="00881FB9"/>
    <w:rsid w:val="00887547"/>
    <w:rsid w:val="008904CD"/>
    <w:rsid w:val="008C60F6"/>
    <w:rsid w:val="008D602E"/>
    <w:rsid w:val="008E4AA7"/>
    <w:rsid w:val="00913CAC"/>
    <w:rsid w:val="0091673A"/>
    <w:rsid w:val="00932FC1"/>
    <w:rsid w:val="009415E9"/>
    <w:rsid w:val="00944BDA"/>
    <w:rsid w:val="00957F7D"/>
    <w:rsid w:val="009B50D7"/>
    <w:rsid w:val="009B74E0"/>
    <w:rsid w:val="009D43C1"/>
    <w:rsid w:val="009E4E37"/>
    <w:rsid w:val="009E5E7C"/>
    <w:rsid w:val="009F4E05"/>
    <w:rsid w:val="009F71C9"/>
    <w:rsid w:val="00A05101"/>
    <w:rsid w:val="00A13D1E"/>
    <w:rsid w:val="00A241FD"/>
    <w:rsid w:val="00A31D4B"/>
    <w:rsid w:val="00A34B2A"/>
    <w:rsid w:val="00A4010D"/>
    <w:rsid w:val="00A40D49"/>
    <w:rsid w:val="00A562CE"/>
    <w:rsid w:val="00A80A6B"/>
    <w:rsid w:val="00AB3C0B"/>
    <w:rsid w:val="00AB7DF3"/>
    <w:rsid w:val="00AD6923"/>
    <w:rsid w:val="00AE66A9"/>
    <w:rsid w:val="00AF13C6"/>
    <w:rsid w:val="00B04787"/>
    <w:rsid w:val="00B32E35"/>
    <w:rsid w:val="00B46C19"/>
    <w:rsid w:val="00B67150"/>
    <w:rsid w:val="00B76011"/>
    <w:rsid w:val="00B81273"/>
    <w:rsid w:val="00B9538A"/>
    <w:rsid w:val="00BA70EB"/>
    <w:rsid w:val="00BC3D1B"/>
    <w:rsid w:val="00BD7CEB"/>
    <w:rsid w:val="00BF680F"/>
    <w:rsid w:val="00C015EB"/>
    <w:rsid w:val="00C10E7C"/>
    <w:rsid w:val="00C43BE2"/>
    <w:rsid w:val="00C855B1"/>
    <w:rsid w:val="00C8772D"/>
    <w:rsid w:val="00CB4994"/>
    <w:rsid w:val="00CB72B4"/>
    <w:rsid w:val="00CB7ED4"/>
    <w:rsid w:val="00CC0452"/>
    <w:rsid w:val="00CC250B"/>
    <w:rsid w:val="00CD5D4E"/>
    <w:rsid w:val="00CE2104"/>
    <w:rsid w:val="00CE2DCF"/>
    <w:rsid w:val="00CF15EA"/>
    <w:rsid w:val="00D11082"/>
    <w:rsid w:val="00D11341"/>
    <w:rsid w:val="00D2313E"/>
    <w:rsid w:val="00D277BF"/>
    <w:rsid w:val="00D42CD2"/>
    <w:rsid w:val="00D51C1E"/>
    <w:rsid w:val="00D66500"/>
    <w:rsid w:val="00D706E1"/>
    <w:rsid w:val="00D87D03"/>
    <w:rsid w:val="00DA1018"/>
    <w:rsid w:val="00DE3885"/>
    <w:rsid w:val="00DF0434"/>
    <w:rsid w:val="00DF0EB0"/>
    <w:rsid w:val="00E25597"/>
    <w:rsid w:val="00E27FBF"/>
    <w:rsid w:val="00E4413B"/>
    <w:rsid w:val="00EB18E5"/>
    <w:rsid w:val="00EB613B"/>
    <w:rsid w:val="00EC5815"/>
    <w:rsid w:val="00F26178"/>
    <w:rsid w:val="00F306C6"/>
    <w:rsid w:val="00F32750"/>
    <w:rsid w:val="00F34E24"/>
    <w:rsid w:val="00F36F65"/>
    <w:rsid w:val="00F6308C"/>
    <w:rsid w:val="00F6426A"/>
    <w:rsid w:val="00F75D35"/>
    <w:rsid w:val="00F77134"/>
    <w:rsid w:val="00F83595"/>
    <w:rsid w:val="00F84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D4857F"/>
  <w14:defaultImageDpi w14:val="330"/>
  <w15:docId w15:val="{9D6EB721-485A-45A9-9600-E37AC6DB1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B355B"/>
    <w:pPr>
      <w:suppressAutoHyphens/>
    </w:pPr>
    <w:rPr>
      <w:rFonts w:ascii="Times New Roman" w:eastAsia="Times New Roman" w:hAnsi="Times New Roman" w:cs="Times New Roman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B355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355B"/>
    <w:rPr>
      <w:rFonts w:ascii="Times New Roman" w:eastAsia="Times New Roman" w:hAnsi="Times New Roman" w:cs="Times New Roman"/>
      <w:lang w:val="en-US" w:eastAsia="ar-SA"/>
    </w:rPr>
  </w:style>
  <w:style w:type="table" w:styleId="TableGrid">
    <w:name w:val="Table Grid"/>
    <w:basedOn w:val="TableNormal"/>
    <w:uiPriority w:val="59"/>
    <w:rsid w:val="006B355B"/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65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6523"/>
    <w:rPr>
      <w:rFonts w:ascii="Times New Roman" w:eastAsia="Times New Roman" w:hAnsi="Times New Roman" w:cs="Times New Roman"/>
      <w:lang w:val="en-US" w:eastAsia="ar-SA"/>
    </w:rPr>
  </w:style>
  <w:style w:type="character" w:styleId="Strong">
    <w:name w:val="Strong"/>
    <w:basedOn w:val="DefaultParagraphFont"/>
    <w:uiPriority w:val="22"/>
    <w:qFormat/>
    <w:rsid w:val="00DF0EB0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EB613B"/>
  </w:style>
  <w:style w:type="character" w:styleId="CommentReference">
    <w:name w:val="annotation reference"/>
    <w:basedOn w:val="DefaultParagraphFont"/>
    <w:uiPriority w:val="99"/>
    <w:semiHidden/>
    <w:unhideWhenUsed/>
    <w:rsid w:val="00AD6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9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923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923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9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923"/>
    <w:rPr>
      <w:rFonts w:ascii="Segoe UI" w:eastAsia="Times New Roman" w:hAnsi="Segoe UI" w:cs="Segoe UI"/>
      <w:sz w:val="18"/>
      <w:szCs w:val="18"/>
      <w:lang w:val="en-US" w:eastAsia="ar-SA"/>
    </w:rPr>
  </w:style>
  <w:style w:type="character" w:styleId="Hyperlink">
    <w:name w:val="Hyperlink"/>
    <w:basedOn w:val="DefaultParagraphFont"/>
    <w:uiPriority w:val="99"/>
    <w:unhideWhenUsed/>
    <w:rsid w:val="009167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167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B53E40709EC44C9F5473693AE34179" ma:contentTypeVersion="21" ma:contentTypeDescription="Create a new document." ma:contentTypeScope="" ma:versionID="d9a4cd2cf41a13657714b1c55510b2ae">
  <xsd:schema xmlns:xsd="http://www.w3.org/2001/XMLSchema" xmlns:xs="http://www.w3.org/2001/XMLSchema" xmlns:p="http://schemas.microsoft.com/office/2006/metadata/properties" xmlns:ns1="http://schemas.microsoft.com/sharepoint/v3" xmlns:ns2="4cd2daf4-5612-4b17-b704-248530b9a56b" xmlns:ns3="4bb1ab75-2991-4124-a406-7af6e549cd76" targetNamespace="http://schemas.microsoft.com/office/2006/metadata/properties" ma:root="true" ma:fieldsID="6b4ebe99eb8dc107df08329ff0c13d34" ns1:_="" ns2:_="" ns3:_="">
    <xsd:import namespace="http://schemas.microsoft.com/sharepoint/v3"/>
    <xsd:import namespace="4cd2daf4-5612-4b17-b704-248530b9a56b"/>
    <xsd:import namespace="4bb1ab75-2991-4124-a406-7af6e549cd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File_x0020_extension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2daf4-5612-4b17-b704-248530b9a5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File_x0020_extension" ma:index="18" nillable="true" ma:displayName="File extension" ma:description="i.e: .pdf, .xlsx, etc" ma:internalName="File_x0020_extension">
      <xsd:simpleType>
        <xsd:restriction base="dms:Text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fc4039ed-03e0-47f7-bf79-e58018f56b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1ab75-2991-4124-a406-7af6e549cd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81644553-4ade-417a-add5-397a820f0bb7}" ma:internalName="TaxCatchAll" ma:showField="CatchAllData" ma:web="4bb1ab75-2991-4124-a406-7af6e549cd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extension xmlns="4cd2daf4-5612-4b17-b704-248530b9a56b" xsi:nil="true"/>
    <_ip_UnifiedCompliancePolicyUIAction xmlns="http://schemas.microsoft.com/sharepoint/v3" xsi:nil="true"/>
    <_ip_UnifiedCompliancePolicyProperties xmlns="http://schemas.microsoft.com/sharepoint/v3" xsi:nil="true"/>
    <TaxCatchAll xmlns="4bb1ab75-2991-4124-a406-7af6e549cd76" xsi:nil="true"/>
    <lcf76f155ced4ddcb4097134ff3c332f xmlns="4cd2daf4-5612-4b17-b704-248530b9a56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4E0ABF-5601-4CDA-877C-D9DF46CDF5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cd2daf4-5612-4b17-b704-248530b9a56b"/>
    <ds:schemaRef ds:uri="4bb1ab75-2991-4124-a406-7af6e549c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31B987-65DA-4503-BBB4-5A539BA8FFFE}">
  <ds:schemaRefs>
    <ds:schemaRef ds:uri="http://schemas.microsoft.com/office/2006/metadata/properties"/>
    <ds:schemaRef ds:uri="http://schemas.microsoft.com/office/infopath/2007/PartnerControls"/>
    <ds:schemaRef ds:uri="4cd2daf4-5612-4b17-b704-248530b9a56b"/>
    <ds:schemaRef ds:uri="http://schemas.microsoft.com/sharepoint/v3"/>
    <ds:schemaRef ds:uri="4bb1ab75-2991-4124-a406-7af6e549cd76"/>
  </ds:schemaRefs>
</ds:datastoreItem>
</file>

<file path=customXml/itemProps3.xml><?xml version="1.0" encoding="utf-8"?>
<ds:datastoreItem xmlns:ds="http://schemas.openxmlformats.org/officeDocument/2006/customXml" ds:itemID="{BA437910-B6CD-46F9-A4C2-BBB9810611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RDN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O'Neill</dc:creator>
  <cp:keywords/>
  <dc:description/>
  <cp:lastModifiedBy>Sally Brugger</cp:lastModifiedBy>
  <cp:revision>5</cp:revision>
  <dcterms:created xsi:type="dcterms:W3CDTF">2026-06-23T05:11:00Z</dcterms:created>
  <dcterms:modified xsi:type="dcterms:W3CDTF">2026-06-23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B53E40709EC44C9F5473693AE34179</vt:lpwstr>
  </property>
  <property fmtid="{D5CDD505-2E9C-101B-9397-08002B2CF9AE}" pid="3" name="MediaServiceImageTags">
    <vt:lpwstr/>
  </property>
</Properties>
</file>